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A0CC6" w14:textId="596F4E44" w:rsidR="00E90E5D" w:rsidRDefault="00E90E5D"/>
    <w:p w14:paraId="449AB444" w14:textId="78075D68" w:rsidR="00E90E5D" w:rsidRPr="00E90E5D" w:rsidRDefault="00E90E5D" w:rsidP="00E90E5D">
      <w:pPr>
        <w:spacing w:after="0" w:line="240" w:lineRule="auto"/>
        <w:rPr>
          <w:rFonts w:ascii="Calibri" w:eastAsia="Times New Roman" w:hAnsi="Calibri" w:cs="Calibri"/>
          <w:lang w:eastAsia="en-IN"/>
        </w:rPr>
      </w:pPr>
      <w:r w:rsidRPr="00E90E5D">
        <w:rPr>
          <w:noProof/>
        </w:rPr>
        <w:lastRenderedPageBreak/>
        <w:drawing>
          <wp:inline distT="0" distB="0" distL="0" distR="0" wp14:anchorId="4D97497B" wp14:editId="6A646651">
            <wp:extent cx="9378315" cy="6026362"/>
            <wp:effectExtent l="0" t="0" r="0" b="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4120" cy="606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90E5D" w:rsidRPr="00E90E5D" w:rsidSect="00CC7A5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LE0NjUyNLKwMLNU0lEKTi0uzszPAykwrgUAwHqLjywAAAA="/>
  </w:docVars>
  <w:rsids>
    <w:rsidRoot w:val="006734B6"/>
    <w:rsid w:val="00414C04"/>
    <w:rsid w:val="00434C0E"/>
    <w:rsid w:val="00653A9F"/>
    <w:rsid w:val="006734B6"/>
    <w:rsid w:val="00744D55"/>
    <w:rsid w:val="00755131"/>
    <w:rsid w:val="008650D4"/>
    <w:rsid w:val="009274C1"/>
    <w:rsid w:val="00BA5700"/>
    <w:rsid w:val="00CC7A5D"/>
    <w:rsid w:val="00DD1271"/>
    <w:rsid w:val="00E90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90CC4"/>
  <w15:chartTrackingRefBased/>
  <w15:docId w15:val="{36B52D5D-2C13-4069-A16F-1D5CFA9F4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3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27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984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1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62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15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07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mmu Chaitanya</dc:creator>
  <cp:keywords/>
  <dc:description/>
  <cp:lastModifiedBy>Kommu Chaitanya</cp:lastModifiedBy>
  <cp:revision>8</cp:revision>
  <dcterms:created xsi:type="dcterms:W3CDTF">2022-10-12T15:43:00Z</dcterms:created>
  <dcterms:modified xsi:type="dcterms:W3CDTF">2022-10-14T05:39:00Z</dcterms:modified>
</cp:coreProperties>
</file>